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E339A" w14:textId="77777777" w:rsidR="00B74DA2" w:rsidRDefault="00B74DA2" w:rsidP="00B74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/>
        <w:jc w:val="center"/>
        <w:rPr>
          <w:b/>
          <w:sz w:val="28"/>
          <w:lang w:val="en-US"/>
        </w:rPr>
      </w:pPr>
    </w:p>
    <w:p w14:paraId="46AE7D40" w14:textId="5837886A" w:rsidR="007114B8" w:rsidRDefault="007114B8" w:rsidP="00B74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/>
        <w:jc w:val="center"/>
        <w:rPr>
          <w:b/>
          <w:sz w:val="32"/>
          <w:szCs w:val="32"/>
        </w:rPr>
      </w:pPr>
      <w:r w:rsidRPr="00B74DA2">
        <w:rPr>
          <w:b/>
          <w:sz w:val="32"/>
          <w:szCs w:val="32"/>
        </w:rPr>
        <w:t>Φόρμα Εγγραφής μέλους στην ΕΝ</w:t>
      </w:r>
      <w:r w:rsidR="006407DD">
        <w:rPr>
          <w:b/>
          <w:sz w:val="32"/>
          <w:szCs w:val="32"/>
        </w:rPr>
        <w:t>.</w:t>
      </w:r>
      <w:r w:rsidRPr="00B74DA2">
        <w:rPr>
          <w:b/>
          <w:sz w:val="32"/>
          <w:szCs w:val="32"/>
        </w:rPr>
        <w:t>Ε</w:t>
      </w:r>
      <w:r w:rsidR="006407DD">
        <w:rPr>
          <w:b/>
          <w:sz w:val="32"/>
          <w:szCs w:val="32"/>
        </w:rPr>
        <w:t>.</w:t>
      </w:r>
      <w:r w:rsidRPr="00B74DA2">
        <w:rPr>
          <w:b/>
          <w:sz w:val="32"/>
          <w:szCs w:val="32"/>
        </w:rPr>
        <w:t>ΔΙ</w:t>
      </w:r>
      <w:r w:rsidR="006407DD">
        <w:rPr>
          <w:b/>
          <w:sz w:val="32"/>
          <w:szCs w:val="32"/>
        </w:rPr>
        <w:t>.</w:t>
      </w:r>
      <w:r w:rsidRPr="00B74DA2">
        <w:rPr>
          <w:b/>
          <w:sz w:val="32"/>
          <w:szCs w:val="32"/>
        </w:rPr>
        <w:t>Μ</w:t>
      </w:r>
      <w:r w:rsidR="006407DD">
        <w:rPr>
          <w:b/>
          <w:sz w:val="32"/>
          <w:szCs w:val="32"/>
        </w:rPr>
        <w:t>.</w:t>
      </w:r>
    </w:p>
    <w:p w14:paraId="65792FE2" w14:textId="5A68F77A" w:rsidR="00D0314F" w:rsidRPr="00D0314F" w:rsidRDefault="00D0314F" w:rsidP="00B74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/>
        <w:jc w:val="center"/>
        <w:rPr>
          <w:bCs/>
          <w:sz w:val="20"/>
          <w:szCs w:val="20"/>
        </w:rPr>
      </w:pPr>
      <w:r w:rsidRPr="00D0314F">
        <w:rPr>
          <w:bCs/>
          <w:sz w:val="20"/>
          <w:szCs w:val="20"/>
        </w:rPr>
        <w:t xml:space="preserve">(Πριν συμπληρωθεί, παρακαλώ διαβάστε προσεκτικά τις χρήσιμες πληροφορίες στην επόμενη σελίδα </w:t>
      </w:r>
    </w:p>
    <w:p w14:paraId="2F07E614" w14:textId="77777777" w:rsidR="00B74DA2" w:rsidRPr="0002216C" w:rsidRDefault="00B74DA2" w:rsidP="00B74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/>
        <w:jc w:val="center"/>
        <w:rPr>
          <w:b/>
          <w:sz w:val="28"/>
        </w:rPr>
      </w:pPr>
    </w:p>
    <w:p w14:paraId="5D126155" w14:textId="6C1EAA5D" w:rsidR="007114B8" w:rsidRDefault="007E64A8">
      <w:pPr>
        <w:spacing w:after="60"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300AF8A" wp14:editId="1922EE5A">
                <wp:simplePos x="0" y="0"/>
                <wp:positionH relativeFrom="column">
                  <wp:posOffset>1562100</wp:posOffset>
                </wp:positionH>
                <wp:positionV relativeFrom="paragraph">
                  <wp:posOffset>119380</wp:posOffset>
                </wp:positionV>
                <wp:extent cx="238125" cy="304800"/>
                <wp:effectExtent l="0" t="0" r="0" b="0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0E698" w14:textId="77777777" w:rsidR="002916A6" w:rsidRPr="00C40076" w:rsidRDefault="002916A6" w:rsidP="00C40076">
                            <w:pPr>
                              <w:spacing w:line="240" w:lineRule="atLeast"/>
                              <w:rPr>
                                <w:b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00AF8A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23pt;margin-top:9.4pt;width:18.75pt;height:2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">
                <v:textbox>
                  <w:txbxContent>
                    <w:p w14:paraId="2270E698" w14:textId="77777777" w:rsidR="002916A6" w:rsidRPr="00C40076" w:rsidRDefault="002916A6" w:rsidP="00C40076">
                      <w:pPr>
                        <w:spacing w:line="240" w:lineRule="atLeast"/>
                        <w:rPr>
                          <w:b/>
                          <w:szCs w:val="3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C5B2D54" wp14:editId="66289226">
                <wp:simplePos x="0" y="0"/>
                <wp:positionH relativeFrom="column">
                  <wp:posOffset>4829175</wp:posOffset>
                </wp:positionH>
                <wp:positionV relativeFrom="paragraph">
                  <wp:posOffset>167005</wp:posOffset>
                </wp:positionV>
                <wp:extent cx="238125" cy="23812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DA063" w14:textId="3DE7F2BC" w:rsidR="002916A6" w:rsidRPr="00A556BA" w:rsidRDefault="002916A6" w:rsidP="006407DD">
                            <w:pPr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5B2D54" id="Text Box 16" o:spid="_x0000_s1027" type="#_x0000_t202" style="position:absolute;margin-left:380.25pt;margin-top:13.15pt;width:18.7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">
                <v:textbox>
                  <w:txbxContent>
                    <w:p w14:paraId="3A1DA063" w14:textId="3DE7F2BC" w:rsidR="002916A6" w:rsidRPr="00A556BA" w:rsidRDefault="002916A6" w:rsidP="006407DD">
                      <w:pPr>
                        <w:rPr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E6D472" wp14:editId="47888314">
                <wp:simplePos x="0" y="0"/>
                <wp:positionH relativeFrom="column">
                  <wp:posOffset>3200400</wp:posOffset>
                </wp:positionH>
                <wp:positionV relativeFrom="paragraph">
                  <wp:posOffset>186055</wp:posOffset>
                </wp:positionV>
                <wp:extent cx="238125" cy="238125"/>
                <wp:effectExtent l="0" t="0" r="0" b="0"/>
                <wp:wrapNone/>
                <wp:docPr id="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DBE067" w14:textId="77777777" w:rsidR="002916A6" w:rsidRDefault="002916A6" w:rsidP="006407D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E6D472" id="Text Box 15" o:spid="_x0000_s1028" type="#_x0000_t202" style="position:absolute;margin-left:252pt;margin-top:14.65pt;width:18.75pt;height:18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">
                <v:textbox>
                  <w:txbxContent>
                    <w:p w14:paraId="70DBE067" w14:textId="77777777" w:rsidR="002916A6" w:rsidRDefault="002916A6" w:rsidP="006407DD"/>
                  </w:txbxContent>
                </v:textbox>
              </v:shape>
            </w:pict>
          </mc:Fallback>
        </mc:AlternateContent>
      </w:r>
    </w:p>
    <w:p w14:paraId="252CF271" w14:textId="77777777" w:rsidR="00B74DA2" w:rsidRPr="0002216C" w:rsidRDefault="007114B8" w:rsidP="00B74DA2">
      <w:pPr>
        <w:spacing w:after="60"/>
        <w:jc w:val="center"/>
        <w:rPr>
          <w:b/>
          <w:sz w:val="28"/>
          <w:szCs w:val="28"/>
        </w:rPr>
      </w:pPr>
      <w:r w:rsidRPr="00B74DA2">
        <w:rPr>
          <w:b/>
          <w:sz w:val="28"/>
          <w:szCs w:val="28"/>
        </w:rPr>
        <w:t xml:space="preserve">Τακτικό μέλος  </w:t>
      </w:r>
      <w:r w:rsidRPr="00B74DA2">
        <w:rPr>
          <w:b/>
          <w:sz w:val="28"/>
          <w:szCs w:val="28"/>
        </w:rPr>
        <w:tab/>
      </w:r>
      <w:r w:rsidR="00B74DA2" w:rsidRPr="0002216C">
        <w:rPr>
          <w:b/>
          <w:sz w:val="28"/>
          <w:szCs w:val="28"/>
        </w:rPr>
        <w:t xml:space="preserve">  </w:t>
      </w:r>
      <w:r w:rsidR="006407DD" w:rsidRPr="0002216C">
        <w:rPr>
          <w:b/>
          <w:sz w:val="28"/>
          <w:szCs w:val="28"/>
        </w:rPr>
        <w:t xml:space="preserve">   </w:t>
      </w:r>
      <w:r w:rsidRPr="00B74DA2">
        <w:rPr>
          <w:b/>
          <w:sz w:val="28"/>
          <w:szCs w:val="28"/>
        </w:rPr>
        <w:t>Έκτακτο μέλος</w:t>
      </w:r>
      <w:r w:rsidRPr="00B74DA2">
        <w:rPr>
          <w:b/>
          <w:sz w:val="28"/>
          <w:szCs w:val="28"/>
        </w:rPr>
        <w:tab/>
      </w:r>
      <w:r w:rsidR="00B74DA2" w:rsidRPr="0002216C">
        <w:rPr>
          <w:b/>
          <w:sz w:val="28"/>
          <w:szCs w:val="28"/>
        </w:rPr>
        <w:t xml:space="preserve">    </w:t>
      </w:r>
      <w:r w:rsidRPr="00B74DA2">
        <w:rPr>
          <w:b/>
          <w:sz w:val="28"/>
          <w:szCs w:val="28"/>
        </w:rPr>
        <w:t xml:space="preserve">Σπουδαστικό </w:t>
      </w:r>
      <w:r w:rsidRPr="00B74DA2">
        <w:rPr>
          <w:b/>
          <w:sz w:val="28"/>
          <w:szCs w:val="28"/>
        </w:rPr>
        <w:tab/>
        <w:t xml:space="preserve">     </w:t>
      </w:r>
    </w:p>
    <w:p w14:paraId="49633784" w14:textId="77777777" w:rsidR="007114B8" w:rsidRDefault="007114B8">
      <w:pPr>
        <w:spacing w:after="60"/>
      </w:pPr>
    </w:p>
    <w:p w14:paraId="7E559153" w14:textId="77777777" w:rsidR="00B74DA2" w:rsidRPr="00B74DA2" w:rsidRDefault="007114B8" w:rsidP="006407DD">
      <w:pPr>
        <w:spacing w:after="60"/>
        <w:jc w:val="center"/>
        <w:rPr>
          <w:b/>
          <w:i/>
          <w:sz w:val="28"/>
          <w:szCs w:val="28"/>
          <w:lang w:val="en-US"/>
        </w:rPr>
      </w:pPr>
      <w:r w:rsidRPr="00B74DA2">
        <w:rPr>
          <w:b/>
          <w:i/>
          <w:sz w:val="28"/>
          <w:szCs w:val="28"/>
        </w:rPr>
        <w:t>Ατομικά Στοιχεί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7"/>
        <w:gridCol w:w="1780"/>
        <w:gridCol w:w="1808"/>
        <w:gridCol w:w="2101"/>
      </w:tblGrid>
      <w:tr w:rsidR="00B74DA2" w:rsidRPr="00C73776" w14:paraId="770FD469" w14:textId="77777777" w:rsidTr="00C40076">
        <w:trPr>
          <w:jc w:val="center"/>
        </w:trPr>
        <w:tc>
          <w:tcPr>
            <w:tcW w:w="2660" w:type="dxa"/>
          </w:tcPr>
          <w:p w14:paraId="33B51D35" w14:textId="77777777" w:rsidR="00B74DA2" w:rsidRPr="00C73776" w:rsidRDefault="00B74DA2" w:rsidP="00C73776">
            <w:pPr>
              <w:spacing w:before="120" w:after="120"/>
              <w:rPr>
                <w:b/>
                <w:i/>
                <w:sz w:val="28"/>
                <w:szCs w:val="28"/>
                <w:lang w:val="en-US"/>
              </w:rPr>
            </w:pPr>
            <w:r w:rsidRPr="00C73776">
              <w:rPr>
                <w:b/>
              </w:rPr>
              <w:t>Όνομα</w:t>
            </w:r>
          </w:p>
        </w:tc>
        <w:tc>
          <w:tcPr>
            <w:tcW w:w="5862" w:type="dxa"/>
            <w:gridSpan w:val="3"/>
          </w:tcPr>
          <w:p w14:paraId="462E3E10" w14:textId="50069AD1" w:rsidR="00B74DA2" w:rsidRPr="00A556BA" w:rsidRDefault="00B74DA2" w:rsidP="00C73776">
            <w:pPr>
              <w:spacing w:before="120" w:after="12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424827AD" w14:textId="77777777" w:rsidTr="00C40076">
        <w:trPr>
          <w:jc w:val="center"/>
        </w:trPr>
        <w:tc>
          <w:tcPr>
            <w:tcW w:w="2660" w:type="dxa"/>
          </w:tcPr>
          <w:p w14:paraId="3554AFDD" w14:textId="77777777" w:rsidR="00B74DA2" w:rsidRPr="00C73776" w:rsidRDefault="00B74DA2" w:rsidP="00C73776">
            <w:pPr>
              <w:spacing w:before="120" w:after="120"/>
              <w:rPr>
                <w:b/>
                <w:i/>
                <w:sz w:val="28"/>
                <w:szCs w:val="28"/>
                <w:lang w:val="en-US"/>
              </w:rPr>
            </w:pPr>
            <w:r w:rsidRPr="00C73776">
              <w:rPr>
                <w:b/>
              </w:rPr>
              <w:t>Επίθετο</w:t>
            </w:r>
          </w:p>
        </w:tc>
        <w:tc>
          <w:tcPr>
            <w:tcW w:w="5862" w:type="dxa"/>
            <w:gridSpan w:val="3"/>
          </w:tcPr>
          <w:p w14:paraId="0CEB8489" w14:textId="286E28EE" w:rsidR="00B74DA2" w:rsidRPr="001C2311" w:rsidRDefault="00B74DA2" w:rsidP="00C73776">
            <w:pPr>
              <w:spacing w:before="120" w:after="12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1E50BB5B" w14:textId="77777777" w:rsidTr="00C40076">
        <w:trPr>
          <w:jc w:val="center"/>
        </w:trPr>
        <w:tc>
          <w:tcPr>
            <w:tcW w:w="2660" w:type="dxa"/>
          </w:tcPr>
          <w:p w14:paraId="6527029E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Ιδιότητα</w:t>
            </w:r>
          </w:p>
        </w:tc>
        <w:tc>
          <w:tcPr>
            <w:tcW w:w="5862" w:type="dxa"/>
            <w:gridSpan w:val="3"/>
          </w:tcPr>
          <w:p w14:paraId="249C6162" w14:textId="2525069B" w:rsidR="00B74DA2" w:rsidRPr="001C2311" w:rsidRDefault="00B74DA2" w:rsidP="00C73776">
            <w:pPr>
              <w:spacing w:before="120" w:after="12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7BCE05CB" w14:textId="77777777" w:rsidTr="00C40076">
        <w:trPr>
          <w:jc w:val="center"/>
        </w:trPr>
        <w:tc>
          <w:tcPr>
            <w:tcW w:w="2660" w:type="dxa"/>
          </w:tcPr>
          <w:p w14:paraId="1A3041DE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Διεύθυνση Κατοικίας</w:t>
            </w:r>
          </w:p>
        </w:tc>
        <w:tc>
          <w:tcPr>
            <w:tcW w:w="5862" w:type="dxa"/>
            <w:gridSpan w:val="3"/>
          </w:tcPr>
          <w:p w14:paraId="485B90C7" w14:textId="187B417A" w:rsidR="00B74DA2" w:rsidRPr="001C2311" w:rsidRDefault="00B74DA2" w:rsidP="00C73776">
            <w:pPr>
              <w:spacing w:before="120" w:after="12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3FAB024B" w14:textId="77777777" w:rsidTr="00C40076">
        <w:trPr>
          <w:jc w:val="center"/>
        </w:trPr>
        <w:tc>
          <w:tcPr>
            <w:tcW w:w="2660" w:type="dxa"/>
          </w:tcPr>
          <w:p w14:paraId="29C14558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Διεύθυνση Εργασίας</w:t>
            </w:r>
          </w:p>
        </w:tc>
        <w:tc>
          <w:tcPr>
            <w:tcW w:w="5862" w:type="dxa"/>
            <w:gridSpan w:val="3"/>
          </w:tcPr>
          <w:p w14:paraId="768DF989" w14:textId="77777777" w:rsidR="00B74DA2" w:rsidRPr="001C2311" w:rsidRDefault="00B74DA2" w:rsidP="00C73776">
            <w:pPr>
              <w:spacing w:before="120" w:after="12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2C4B409F" w14:textId="77777777" w:rsidTr="00C40076">
        <w:trPr>
          <w:jc w:val="center"/>
        </w:trPr>
        <w:tc>
          <w:tcPr>
            <w:tcW w:w="2660" w:type="dxa"/>
          </w:tcPr>
          <w:p w14:paraId="1E83C519" w14:textId="77777777" w:rsidR="00B74DA2" w:rsidRPr="00C73776" w:rsidRDefault="00B74DA2" w:rsidP="00C73776">
            <w:pPr>
              <w:spacing w:after="60"/>
              <w:rPr>
                <w:b/>
              </w:rPr>
            </w:pPr>
            <w:proofErr w:type="spellStart"/>
            <w:r w:rsidRPr="00C73776">
              <w:rPr>
                <w:b/>
              </w:rPr>
              <w:t>Τηλ</w:t>
            </w:r>
            <w:proofErr w:type="spellEnd"/>
            <w:r w:rsidRPr="00C73776">
              <w:rPr>
                <w:b/>
              </w:rPr>
              <w:t>. Εργασίας</w:t>
            </w:r>
          </w:p>
        </w:tc>
        <w:tc>
          <w:tcPr>
            <w:tcW w:w="1843" w:type="dxa"/>
            <w:vAlign w:val="center"/>
          </w:tcPr>
          <w:p w14:paraId="402D1F5B" w14:textId="77777777" w:rsidR="00B74DA2" w:rsidRPr="001C2311" w:rsidRDefault="00B74DA2" w:rsidP="00C73776">
            <w:pPr>
              <w:spacing w:after="60"/>
              <w:rPr>
                <w:rFonts w:ascii="Garamond" w:hAnsi="Garamond"/>
              </w:rPr>
            </w:pPr>
          </w:p>
        </w:tc>
        <w:tc>
          <w:tcPr>
            <w:tcW w:w="1842" w:type="dxa"/>
          </w:tcPr>
          <w:p w14:paraId="1E18C6A5" w14:textId="77777777" w:rsidR="00B74DA2" w:rsidRPr="00C73776" w:rsidRDefault="00B74DA2" w:rsidP="00C73776">
            <w:pPr>
              <w:spacing w:after="60"/>
              <w:jc w:val="center"/>
              <w:rPr>
                <w:b/>
                <w:i/>
                <w:sz w:val="28"/>
                <w:szCs w:val="28"/>
              </w:rPr>
            </w:pPr>
            <w:proofErr w:type="spellStart"/>
            <w:r w:rsidRPr="00C73776">
              <w:rPr>
                <w:b/>
              </w:rPr>
              <w:t>Τηλ</w:t>
            </w:r>
            <w:proofErr w:type="spellEnd"/>
            <w:r w:rsidRPr="00C73776">
              <w:rPr>
                <w:b/>
              </w:rPr>
              <w:t>. Κ</w:t>
            </w:r>
            <w:r w:rsidR="00A556BA">
              <w:rPr>
                <w:b/>
              </w:rPr>
              <w:t>ινητό</w:t>
            </w:r>
          </w:p>
        </w:tc>
        <w:tc>
          <w:tcPr>
            <w:tcW w:w="2177" w:type="dxa"/>
            <w:vAlign w:val="center"/>
          </w:tcPr>
          <w:p w14:paraId="37896097" w14:textId="4B8B9EA4" w:rsidR="00425A65" w:rsidRPr="001C2311" w:rsidRDefault="00425A65" w:rsidP="00C73776">
            <w:pPr>
              <w:spacing w:after="60"/>
              <w:rPr>
                <w:rFonts w:ascii="Garamond" w:hAnsi="Garamond"/>
                <w:sz w:val="28"/>
                <w:szCs w:val="28"/>
              </w:rPr>
            </w:pPr>
          </w:p>
        </w:tc>
      </w:tr>
      <w:tr w:rsidR="00B74DA2" w:rsidRPr="00C73776" w14:paraId="21B2B05B" w14:textId="77777777" w:rsidTr="00C40076">
        <w:trPr>
          <w:jc w:val="center"/>
        </w:trPr>
        <w:tc>
          <w:tcPr>
            <w:tcW w:w="2660" w:type="dxa"/>
          </w:tcPr>
          <w:p w14:paraId="5DFADD57" w14:textId="77777777" w:rsidR="00B74DA2" w:rsidRPr="00C73776" w:rsidRDefault="00B74DA2" w:rsidP="00C73776">
            <w:pPr>
              <w:spacing w:after="60"/>
              <w:rPr>
                <w:b/>
              </w:rPr>
            </w:pPr>
            <w:proofErr w:type="spellStart"/>
            <w:r w:rsidRPr="00C73776">
              <w:rPr>
                <w:b/>
              </w:rPr>
              <w:t>Φάξ</w:t>
            </w:r>
            <w:proofErr w:type="spellEnd"/>
          </w:p>
        </w:tc>
        <w:tc>
          <w:tcPr>
            <w:tcW w:w="1843" w:type="dxa"/>
            <w:vAlign w:val="center"/>
          </w:tcPr>
          <w:p w14:paraId="7C0A3AAD" w14:textId="77777777" w:rsidR="00B74DA2" w:rsidRPr="00C73776" w:rsidRDefault="00B74DA2" w:rsidP="00C73776">
            <w:pPr>
              <w:spacing w:after="60"/>
              <w:rPr>
                <w:lang w:val="en-US"/>
              </w:rPr>
            </w:pPr>
          </w:p>
        </w:tc>
        <w:tc>
          <w:tcPr>
            <w:tcW w:w="1842" w:type="dxa"/>
          </w:tcPr>
          <w:p w14:paraId="2F7A0A84" w14:textId="77777777" w:rsidR="00B74DA2" w:rsidRPr="00C73776" w:rsidRDefault="00B74DA2" w:rsidP="00C73776">
            <w:pPr>
              <w:spacing w:after="60"/>
              <w:jc w:val="center"/>
              <w:rPr>
                <w:b/>
              </w:rPr>
            </w:pPr>
            <w:r w:rsidRPr="00C73776">
              <w:rPr>
                <w:b/>
                <w:lang w:val="en-US"/>
              </w:rPr>
              <w:t>Email</w:t>
            </w:r>
          </w:p>
        </w:tc>
        <w:tc>
          <w:tcPr>
            <w:tcW w:w="2177" w:type="dxa"/>
            <w:vAlign w:val="center"/>
          </w:tcPr>
          <w:p w14:paraId="77F2339B" w14:textId="4651D1B2" w:rsidR="00B74DA2" w:rsidRPr="00A556BA" w:rsidRDefault="00B74DA2" w:rsidP="00C73776">
            <w:pPr>
              <w:spacing w:after="60"/>
              <w:rPr>
                <w:rFonts w:ascii="Garamond" w:hAnsi="Garamond"/>
                <w:sz w:val="28"/>
                <w:szCs w:val="28"/>
                <w:lang w:val="en-AU"/>
              </w:rPr>
            </w:pPr>
          </w:p>
        </w:tc>
      </w:tr>
    </w:tbl>
    <w:p w14:paraId="5F244E07" w14:textId="77777777" w:rsidR="00B74DA2" w:rsidRPr="00425A65" w:rsidRDefault="00B74DA2">
      <w:pPr>
        <w:spacing w:after="60"/>
        <w:jc w:val="center"/>
        <w:rPr>
          <w:b/>
          <w:i/>
          <w:sz w:val="28"/>
          <w:szCs w:val="28"/>
        </w:rPr>
      </w:pPr>
    </w:p>
    <w:p w14:paraId="0ED23A83" w14:textId="77777777" w:rsidR="00B74DA2" w:rsidRPr="00B74DA2" w:rsidRDefault="007114B8" w:rsidP="00B74DA2">
      <w:pPr>
        <w:spacing w:after="60"/>
        <w:jc w:val="center"/>
        <w:rPr>
          <w:b/>
          <w:i/>
          <w:sz w:val="28"/>
          <w:szCs w:val="28"/>
        </w:rPr>
      </w:pPr>
      <w:r w:rsidRPr="00B74DA2">
        <w:rPr>
          <w:b/>
          <w:i/>
          <w:sz w:val="28"/>
          <w:szCs w:val="28"/>
        </w:rPr>
        <w:t>Σπουδές</w:t>
      </w:r>
    </w:p>
    <w:p w14:paraId="321B7082" w14:textId="77777777" w:rsidR="007114B8" w:rsidRDefault="007114B8" w:rsidP="00B74DA2">
      <w:pPr>
        <w:spacing w:after="60"/>
        <w:jc w:val="center"/>
      </w:pPr>
      <w:r>
        <w:t xml:space="preserve">(Σημειώστε με </w:t>
      </w:r>
      <w:r w:rsidR="006407DD">
        <w:rPr>
          <w:lang w:val="en-US"/>
        </w:rPr>
        <w:t>X</w:t>
      </w:r>
      <w:r>
        <w:t xml:space="preserve"> όπου ισχύει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1"/>
        <w:gridCol w:w="551"/>
        <w:gridCol w:w="1554"/>
        <w:gridCol w:w="4250"/>
      </w:tblGrid>
      <w:tr w:rsidR="00B74DA2" w:rsidRPr="00C73776" w14:paraId="614DC9F4" w14:textId="77777777" w:rsidTr="00C40076">
        <w:trPr>
          <w:jc w:val="center"/>
        </w:trPr>
        <w:tc>
          <w:tcPr>
            <w:tcW w:w="1951" w:type="dxa"/>
            <w:vAlign w:val="center"/>
          </w:tcPr>
          <w:p w14:paraId="61B7F88D" w14:textId="77777777" w:rsidR="00B74DA2" w:rsidRPr="00C73776" w:rsidRDefault="00B74DA2" w:rsidP="00C73776">
            <w:pPr>
              <w:spacing w:before="120" w:after="120"/>
              <w:rPr>
                <w:b/>
                <w:i/>
                <w:sz w:val="28"/>
                <w:szCs w:val="28"/>
                <w:lang w:val="en-US"/>
              </w:rPr>
            </w:pPr>
            <w:r w:rsidRPr="00C73776">
              <w:rPr>
                <w:b/>
              </w:rPr>
              <w:t>Βασικό Πτυχίο</w:t>
            </w:r>
          </w:p>
        </w:tc>
        <w:tc>
          <w:tcPr>
            <w:tcW w:w="567" w:type="dxa"/>
            <w:vAlign w:val="center"/>
          </w:tcPr>
          <w:p w14:paraId="69C72471" w14:textId="4BE66484" w:rsidR="00B74DA2" w:rsidRPr="00C40076" w:rsidRDefault="00B74DA2" w:rsidP="00C73776">
            <w:pPr>
              <w:spacing w:before="120" w:after="120"/>
              <w:jc w:val="center"/>
              <w:rPr>
                <w:b/>
                <w:sz w:val="28"/>
                <w:szCs w:val="2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7CE007C" w14:textId="77777777" w:rsidR="00B74DA2" w:rsidRPr="00C73776" w:rsidRDefault="00B74DA2" w:rsidP="00C73776">
            <w:pPr>
              <w:spacing w:before="120" w:after="120"/>
              <w:rPr>
                <w:b/>
                <w:i/>
                <w:sz w:val="28"/>
                <w:szCs w:val="28"/>
                <w:lang w:val="en-US"/>
              </w:rPr>
            </w:pPr>
            <w:r w:rsidRPr="00C73776">
              <w:rPr>
                <w:b/>
              </w:rPr>
              <w:t>Αντικείμενο</w:t>
            </w:r>
          </w:p>
        </w:tc>
        <w:tc>
          <w:tcPr>
            <w:tcW w:w="4445" w:type="dxa"/>
          </w:tcPr>
          <w:p w14:paraId="54F54B12" w14:textId="4070D9AE" w:rsidR="00B74DA2" w:rsidRPr="00A556BA" w:rsidRDefault="00B74DA2" w:rsidP="00C73776">
            <w:pPr>
              <w:spacing w:before="120" w:after="120"/>
              <w:jc w:val="center"/>
              <w:rPr>
                <w:b/>
                <w:i/>
                <w:sz w:val="28"/>
                <w:szCs w:val="28"/>
              </w:rPr>
            </w:pPr>
          </w:p>
        </w:tc>
      </w:tr>
      <w:tr w:rsidR="00B74DA2" w:rsidRPr="00C40076" w14:paraId="133B69C1" w14:textId="77777777" w:rsidTr="00C40076">
        <w:trPr>
          <w:jc w:val="center"/>
        </w:trPr>
        <w:tc>
          <w:tcPr>
            <w:tcW w:w="1951" w:type="dxa"/>
            <w:vAlign w:val="center"/>
          </w:tcPr>
          <w:p w14:paraId="00497C5F" w14:textId="77777777" w:rsidR="00B74DA2" w:rsidRPr="00C73776" w:rsidRDefault="00B74DA2" w:rsidP="00C73776">
            <w:pPr>
              <w:spacing w:before="120" w:after="120"/>
              <w:rPr>
                <w:b/>
                <w:lang w:val="en-US"/>
              </w:rPr>
            </w:pPr>
            <w:r w:rsidRPr="00C73776">
              <w:rPr>
                <w:b/>
              </w:rPr>
              <w:t>Μεταπτυχιακό</w:t>
            </w:r>
          </w:p>
        </w:tc>
        <w:tc>
          <w:tcPr>
            <w:tcW w:w="567" w:type="dxa"/>
            <w:vAlign w:val="center"/>
          </w:tcPr>
          <w:p w14:paraId="1E34FD1D" w14:textId="60AB0766" w:rsidR="00B74DA2" w:rsidRPr="00C40076" w:rsidRDefault="00B74DA2" w:rsidP="00C73776">
            <w:pPr>
              <w:spacing w:before="120" w:after="120"/>
              <w:jc w:val="center"/>
              <w:rPr>
                <w:b/>
                <w:sz w:val="28"/>
                <w:szCs w:val="2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71DF08A4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Αντικείμενο</w:t>
            </w:r>
          </w:p>
        </w:tc>
        <w:tc>
          <w:tcPr>
            <w:tcW w:w="4445" w:type="dxa"/>
          </w:tcPr>
          <w:p w14:paraId="145B7244" w14:textId="445BB430" w:rsidR="00B74DA2" w:rsidRPr="00706AC2" w:rsidRDefault="00B74DA2" w:rsidP="00C73776">
            <w:pPr>
              <w:spacing w:before="120" w:after="120"/>
              <w:jc w:val="center"/>
              <w:rPr>
                <w:b/>
                <w:i/>
                <w:sz w:val="28"/>
                <w:szCs w:val="28"/>
              </w:rPr>
            </w:pPr>
          </w:p>
        </w:tc>
      </w:tr>
      <w:tr w:rsidR="00B74DA2" w:rsidRPr="00C73776" w14:paraId="1CF14B2A" w14:textId="77777777" w:rsidTr="00C40076">
        <w:trPr>
          <w:jc w:val="center"/>
        </w:trPr>
        <w:tc>
          <w:tcPr>
            <w:tcW w:w="1951" w:type="dxa"/>
            <w:vAlign w:val="center"/>
          </w:tcPr>
          <w:p w14:paraId="6954DCCA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Διδακτορικό</w:t>
            </w:r>
          </w:p>
        </w:tc>
        <w:tc>
          <w:tcPr>
            <w:tcW w:w="567" w:type="dxa"/>
            <w:vAlign w:val="center"/>
          </w:tcPr>
          <w:p w14:paraId="77A71CC1" w14:textId="77777777" w:rsidR="00B74DA2" w:rsidRPr="00C40076" w:rsidRDefault="00B74DA2" w:rsidP="00C73776">
            <w:pPr>
              <w:spacing w:before="120" w:after="120"/>
              <w:jc w:val="center"/>
              <w:rPr>
                <w:b/>
                <w:sz w:val="28"/>
                <w:szCs w:val="2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6106FD1D" w14:textId="77777777" w:rsidR="00B74DA2" w:rsidRPr="00C73776" w:rsidRDefault="00B74DA2" w:rsidP="00C73776">
            <w:pPr>
              <w:spacing w:before="120" w:after="120"/>
              <w:rPr>
                <w:b/>
              </w:rPr>
            </w:pPr>
            <w:r w:rsidRPr="00C73776">
              <w:rPr>
                <w:b/>
              </w:rPr>
              <w:t>Αντικείμενο</w:t>
            </w:r>
          </w:p>
        </w:tc>
        <w:tc>
          <w:tcPr>
            <w:tcW w:w="4445" w:type="dxa"/>
          </w:tcPr>
          <w:p w14:paraId="64293C0B" w14:textId="77777777" w:rsidR="00B74DA2" w:rsidRPr="00C40076" w:rsidRDefault="00B74DA2" w:rsidP="00C73776">
            <w:pPr>
              <w:spacing w:before="120" w:after="120"/>
              <w:jc w:val="center"/>
              <w:rPr>
                <w:b/>
                <w:i/>
                <w:sz w:val="28"/>
                <w:szCs w:val="28"/>
                <w:lang w:val="en-US"/>
              </w:rPr>
            </w:pPr>
          </w:p>
        </w:tc>
      </w:tr>
    </w:tbl>
    <w:p w14:paraId="6FDD4393" w14:textId="77777777" w:rsidR="007114B8" w:rsidRPr="00826B88" w:rsidRDefault="007114B8" w:rsidP="006407DD">
      <w:pPr>
        <w:spacing w:after="120"/>
        <w:rPr>
          <w:b/>
          <w:sz w:val="32"/>
          <w:lang w:val="en-US"/>
        </w:rPr>
      </w:pPr>
    </w:p>
    <w:p w14:paraId="16765CE2" w14:textId="77777777" w:rsidR="00B74DA2" w:rsidRPr="00B74DA2" w:rsidRDefault="00B74DA2" w:rsidP="00B74DA2">
      <w:pPr>
        <w:spacing w:after="60"/>
        <w:jc w:val="center"/>
        <w:rPr>
          <w:b/>
          <w:i/>
          <w:sz w:val="28"/>
          <w:szCs w:val="28"/>
        </w:rPr>
      </w:pPr>
      <w:r w:rsidRPr="00B74DA2">
        <w:rPr>
          <w:b/>
          <w:i/>
          <w:sz w:val="28"/>
          <w:szCs w:val="28"/>
        </w:rPr>
        <w:t>Ερευνητικά ενδιαφέροντα στη Διδακτική των Μαθηματικών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2"/>
        <w:gridCol w:w="7764"/>
      </w:tblGrid>
      <w:tr w:rsidR="00B74DA2" w:rsidRPr="00C73776" w14:paraId="324BF7F7" w14:textId="77777777" w:rsidTr="003B0819">
        <w:trPr>
          <w:jc w:val="center"/>
        </w:trPr>
        <w:tc>
          <w:tcPr>
            <w:tcW w:w="534" w:type="dxa"/>
            <w:vAlign w:val="center"/>
          </w:tcPr>
          <w:p w14:paraId="55D614F4" w14:textId="77777777" w:rsidR="00B74DA2" w:rsidRPr="00C73776" w:rsidRDefault="00B74DA2" w:rsidP="00C73776">
            <w:pPr>
              <w:spacing w:before="120"/>
              <w:rPr>
                <w:b/>
              </w:rPr>
            </w:pPr>
            <w:r w:rsidRPr="00C73776">
              <w:rPr>
                <w:b/>
              </w:rPr>
              <w:t>1</w:t>
            </w:r>
          </w:p>
        </w:tc>
        <w:tc>
          <w:tcPr>
            <w:tcW w:w="7988" w:type="dxa"/>
          </w:tcPr>
          <w:p w14:paraId="10EEC017" w14:textId="1C47C007" w:rsidR="00B74DA2" w:rsidRPr="001C2311" w:rsidRDefault="00B74DA2" w:rsidP="001C2311">
            <w:pPr>
              <w:spacing w:before="120" w:line="276" w:lineRule="auto"/>
              <w:rPr>
                <w:rFonts w:ascii="Garamond" w:hAnsi="Garamond"/>
                <w:b/>
              </w:rPr>
            </w:pPr>
          </w:p>
        </w:tc>
      </w:tr>
      <w:tr w:rsidR="00B74DA2" w:rsidRPr="00C73776" w14:paraId="25E9F1D5" w14:textId="77777777" w:rsidTr="003B0819">
        <w:trPr>
          <w:jc w:val="center"/>
        </w:trPr>
        <w:tc>
          <w:tcPr>
            <w:tcW w:w="534" w:type="dxa"/>
            <w:vAlign w:val="center"/>
          </w:tcPr>
          <w:p w14:paraId="27748EC1" w14:textId="77777777" w:rsidR="00B74DA2" w:rsidRPr="00C73776" w:rsidRDefault="00A556BA" w:rsidP="00C73776">
            <w:pPr>
              <w:spacing w:before="12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988" w:type="dxa"/>
          </w:tcPr>
          <w:p w14:paraId="3D955BA7" w14:textId="079E9C92" w:rsidR="00B74DA2" w:rsidRPr="001C2311" w:rsidRDefault="00B74DA2" w:rsidP="001C2311">
            <w:pPr>
              <w:spacing w:before="120" w:line="276" w:lineRule="auto"/>
              <w:rPr>
                <w:rFonts w:ascii="Garamond" w:hAnsi="Garamond"/>
                <w:b/>
              </w:rPr>
            </w:pPr>
          </w:p>
        </w:tc>
      </w:tr>
      <w:tr w:rsidR="00B74DA2" w:rsidRPr="00C73776" w14:paraId="3D402F6D" w14:textId="77777777" w:rsidTr="003B0819">
        <w:trPr>
          <w:jc w:val="center"/>
        </w:trPr>
        <w:tc>
          <w:tcPr>
            <w:tcW w:w="534" w:type="dxa"/>
            <w:vAlign w:val="center"/>
          </w:tcPr>
          <w:p w14:paraId="1AEF3BE4" w14:textId="77777777" w:rsidR="00B74DA2" w:rsidRPr="00C73776" w:rsidRDefault="00A556BA" w:rsidP="00C73776">
            <w:pPr>
              <w:spacing w:before="12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988" w:type="dxa"/>
          </w:tcPr>
          <w:p w14:paraId="66D9668D" w14:textId="6AE94036" w:rsidR="00B74DA2" w:rsidRPr="001C2311" w:rsidRDefault="00B74DA2" w:rsidP="001C2311">
            <w:pPr>
              <w:spacing w:before="120" w:line="276" w:lineRule="auto"/>
              <w:rPr>
                <w:rFonts w:ascii="Garamond" w:hAnsi="Garamond"/>
                <w:b/>
              </w:rPr>
            </w:pPr>
          </w:p>
        </w:tc>
      </w:tr>
      <w:tr w:rsidR="00B74DA2" w:rsidRPr="00C73776" w14:paraId="605250BA" w14:textId="77777777" w:rsidTr="003B0819">
        <w:trPr>
          <w:jc w:val="center"/>
        </w:trPr>
        <w:tc>
          <w:tcPr>
            <w:tcW w:w="534" w:type="dxa"/>
            <w:vAlign w:val="center"/>
          </w:tcPr>
          <w:p w14:paraId="62683A45" w14:textId="77777777" w:rsidR="00B74DA2" w:rsidRPr="00C73776" w:rsidRDefault="00543D56" w:rsidP="00C73776">
            <w:pPr>
              <w:spacing w:before="120"/>
              <w:rPr>
                <w:b/>
              </w:rPr>
            </w:pPr>
            <w:r>
              <w:rPr>
                <w:b/>
              </w:rPr>
              <w:t>…</w:t>
            </w:r>
          </w:p>
        </w:tc>
        <w:tc>
          <w:tcPr>
            <w:tcW w:w="7988" w:type="dxa"/>
          </w:tcPr>
          <w:p w14:paraId="53904274" w14:textId="77777777" w:rsidR="00B74DA2" w:rsidRPr="001C2311" w:rsidRDefault="00B74DA2" w:rsidP="001C2311">
            <w:pPr>
              <w:spacing w:before="120" w:line="276" w:lineRule="auto"/>
              <w:rPr>
                <w:rFonts w:ascii="Garamond" w:hAnsi="Garamond"/>
                <w:b/>
              </w:rPr>
            </w:pPr>
          </w:p>
        </w:tc>
      </w:tr>
      <w:tr w:rsidR="00B74DA2" w:rsidRPr="00C73776" w14:paraId="4D4139E4" w14:textId="77777777" w:rsidTr="003B0819">
        <w:trPr>
          <w:jc w:val="center"/>
        </w:trPr>
        <w:tc>
          <w:tcPr>
            <w:tcW w:w="534" w:type="dxa"/>
            <w:vAlign w:val="center"/>
          </w:tcPr>
          <w:p w14:paraId="50EFE1AF" w14:textId="77777777" w:rsidR="00B74DA2" w:rsidRPr="00C73776" w:rsidRDefault="00543D56" w:rsidP="00C73776">
            <w:pPr>
              <w:spacing w:before="120"/>
              <w:rPr>
                <w:b/>
              </w:rPr>
            </w:pPr>
            <w:r>
              <w:rPr>
                <w:b/>
              </w:rPr>
              <w:t>…</w:t>
            </w:r>
          </w:p>
        </w:tc>
        <w:tc>
          <w:tcPr>
            <w:tcW w:w="7988" w:type="dxa"/>
          </w:tcPr>
          <w:p w14:paraId="1DB1E8EB" w14:textId="77777777" w:rsidR="00B74DA2" w:rsidRPr="001C2311" w:rsidRDefault="00B74DA2" w:rsidP="001C2311">
            <w:pPr>
              <w:spacing w:before="120" w:line="276" w:lineRule="auto"/>
              <w:rPr>
                <w:rFonts w:ascii="Garamond" w:hAnsi="Garamond"/>
                <w:b/>
              </w:rPr>
            </w:pPr>
          </w:p>
        </w:tc>
      </w:tr>
    </w:tbl>
    <w:p w14:paraId="5A56B459" w14:textId="77777777" w:rsidR="006407DD" w:rsidRDefault="006407DD" w:rsidP="00B74DA2">
      <w:pPr>
        <w:spacing w:after="60"/>
        <w:jc w:val="center"/>
        <w:rPr>
          <w:i/>
        </w:rPr>
      </w:pPr>
    </w:p>
    <w:p w14:paraId="4B518FFA" w14:textId="6AD7AA80" w:rsidR="00B21100" w:rsidRDefault="00B21100" w:rsidP="00E60149">
      <w:pPr>
        <w:jc w:val="both"/>
      </w:pPr>
    </w:p>
    <w:sectPr w:rsidR="00B21100" w:rsidSect="006E609E">
      <w:pgSz w:w="11906" w:h="16838"/>
      <w:pgMar w:top="1134" w:right="1800" w:bottom="993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54EDD"/>
    <w:multiLevelType w:val="hybridMultilevel"/>
    <w:tmpl w:val="0D607438"/>
    <w:lvl w:ilvl="0" w:tplc="0408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375DE"/>
    <w:multiLevelType w:val="multilevel"/>
    <w:tmpl w:val="2DC42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CA4880"/>
    <w:multiLevelType w:val="multilevel"/>
    <w:tmpl w:val="0EB20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1496585">
    <w:abstractNumId w:val="0"/>
  </w:num>
  <w:num w:numId="2" w16cid:durableId="1164588321">
    <w:abstractNumId w:val="2"/>
  </w:num>
  <w:num w:numId="3" w16cid:durableId="1637878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MTI0tTQwNjUxNDZU0lEKTi0uzszPAykwrAUAhzjijywAAAA="/>
  </w:docVars>
  <w:rsids>
    <w:rsidRoot w:val="00BF7C3E"/>
    <w:rsid w:val="0002216C"/>
    <w:rsid w:val="000258C8"/>
    <w:rsid w:val="000A5175"/>
    <w:rsid w:val="001756FE"/>
    <w:rsid w:val="00190057"/>
    <w:rsid w:val="001C2311"/>
    <w:rsid w:val="00231347"/>
    <w:rsid w:val="00270D19"/>
    <w:rsid w:val="0028220B"/>
    <w:rsid w:val="002916A6"/>
    <w:rsid w:val="002E50B9"/>
    <w:rsid w:val="002E5C8E"/>
    <w:rsid w:val="0034689B"/>
    <w:rsid w:val="0036067C"/>
    <w:rsid w:val="00361B7A"/>
    <w:rsid w:val="00371F60"/>
    <w:rsid w:val="003B0819"/>
    <w:rsid w:val="004238B4"/>
    <w:rsid w:val="00425A65"/>
    <w:rsid w:val="00542FED"/>
    <w:rsid w:val="00543D56"/>
    <w:rsid w:val="005C1542"/>
    <w:rsid w:val="005F4E73"/>
    <w:rsid w:val="00637918"/>
    <w:rsid w:val="006407DD"/>
    <w:rsid w:val="00643580"/>
    <w:rsid w:val="006C5B4E"/>
    <w:rsid w:val="006E609E"/>
    <w:rsid w:val="00706AC2"/>
    <w:rsid w:val="007114B8"/>
    <w:rsid w:val="00781F8B"/>
    <w:rsid w:val="007E64A8"/>
    <w:rsid w:val="00826B88"/>
    <w:rsid w:val="008537AF"/>
    <w:rsid w:val="00870C5A"/>
    <w:rsid w:val="0087661E"/>
    <w:rsid w:val="00920D51"/>
    <w:rsid w:val="009E1C6B"/>
    <w:rsid w:val="00A36575"/>
    <w:rsid w:val="00A36FC2"/>
    <w:rsid w:val="00A556BA"/>
    <w:rsid w:val="00A72C3D"/>
    <w:rsid w:val="00B02E93"/>
    <w:rsid w:val="00B21100"/>
    <w:rsid w:val="00B507B2"/>
    <w:rsid w:val="00B71315"/>
    <w:rsid w:val="00B74DA2"/>
    <w:rsid w:val="00BA2C16"/>
    <w:rsid w:val="00BB6538"/>
    <w:rsid w:val="00BF7C3E"/>
    <w:rsid w:val="00C23B09"/>
    <w:rsid w:val="00C40076"/>
    <w:rsid w:val="00C661D8"/>
    <w:rsid w:val="00C73776"/>
    <w:rsid w:val="00CB7ED7"/>
    <w:rsid w:val="00CD52C7"/>
    <w:rsid w:val="00D0314F"/>
    <w:rsid w:val="00D162C2"/>
    <w:rsid w:val="00D17008"/>
    <w:rsid w:val="00D2109F"/>
    <w:rsid w:val="00D65A1F"/>
    <w:rsid w:val="00DE4406"/>
    <w:rsid w:val="00E51297"/>
    <w:rsid w:val="00E60149"/>
    <w:rsid w:val="00EB1B8C"/>
    <w:rsid w:val="00F011FB"/>
    <w:rsid w:val="00F81D3B"/>
    <w:rsid w:val="00FA2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DE4E5D"/>
  <w15:chartTrackingRefBased/>
  <w15:docId w15:val="{C5A53202-0226-4421-A8CE-8F1CEF945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74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162C2"/>
    <w:rPr>
      <w:color w:val="0000FF"/>
      <w:u w:val="single"/>
    </w:rPr>
  </w:style>
  <w:style w:type="character" w:styleId="CommentReference">
    <w:name w:val="annotation reference"/>
    <w:basedOn w:val="DefaultParagraphFont"/>
    <w:rsid w:val="00E512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12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1297"/>
  </w:style>
  <w:style w:type="paragraph" w:styleId="CommentSubject">
    <w:name w:val="annotation subject"/>
    <w:basedOn w:val="CommentText"/>
    <w:next w:val="CommentText"/>
    <w:link w:val="CommentSubjectChar"/>
    <w:rsid w:val="00E51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1297"/>
    <w:rPr>
      <w:b/>
      <w:bCs/>
    </w:rPr>
  </w:style>
  <w:style w:type="paragraph" w:styleId="ListParagraph">
    <w:name w:val="List Paragraph"/>
    <w:basedOn w:val="Normal"/>
    <w:uiPriority w:val="34"/>
    <w:qFormat/>
    <w:rsid w:val="00D170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Φόρμα Εγγραφής μέλους στην ΕΝΕΔΙΜ</vt:lpstr>
      <vt:lpstr>Φόρμα Εγγραφής μέλους στην ΕΝΕΔΙΜ</vt:lpstr>
    </vt:vector>
  </TitlesOfParts>
  <Company>Hewlett-Packard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Φόρμα Εγγραφής μέλους στην ΕΝΕΔΙΜ</dc:title>
  <dc:subject/>
  <dc:creator>tzekaki</dc:creator>
  <cp:keywords/>
  <cp:lastModifiedBy>Ioannis Papadopoulos</cp:lastModifiedBy>
  <cp:revision>2</cp:revision>
  <dcterms:created xsi:type="dcterms:W3CDTF">2024-02-09T08:50:00Z</dcterms:created>
  <dcterms:modified xsi:type="dcterms:W3CDTF">2024-02-09T08:50:00Z</dcterms:modified>
</cp:coreProperties>
</file>